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scholarship-application-letter"/>
    <w:p>
      <w:pPr>
        <w:pStyle w:val="Heading1"/>
      </w:pPr>
      <w:r>
        <w:t xml:space="preserve">SCHOLARSHIP APPLICATION LETTER</w:t>
      </w:r>
    </w:p>
    <w:bookmarkStart w:id="20" w:name="X8e51384a828c23f7e2d6edbbf2e4494521b728b"/>
    <w:p>
      <w:pPr>
        <w:pStyle w:val="Heading2"/>
      </w:pPr>
      <w:r>
        <w:t xml:space="preserve">For the Marine Engineering Scholarship Program</w:t>
      </w:r>
    </w:p>
    <w:bookmarkEnd w:id="20"/>
    <w:bookmarkEnd w:id="21"/>
    <w:p>
      <w:pPr>
        <w:pStyle w:val="FirstParagraph"/>
      </w:pPr>
      <w:r>
        <w:t xml:space="preserve">October 26, 2023</w:t>
      </w:r>
    </w:p>
    <w:p>
      <w:pPr>
        <w:pStyle w:val="BodyText"/>
      </w:pPr>
      <w:r>
        <w:t xml:space="preserve">Scholarship Committee</w:t>
      </w:r>
    </w:p>
    <w:p>
      <w:pPr>
        <w:pStyle w:val="BodyText"/>
      </w:pPr>
      <w:r>
        <w:t xml:space="preserve">Marine Engineering Advancement Foundation</w:t>
      </w:r>
    </w:p>
    <w:p>
      <w:pPr>
        <w:pStyle w:val="BodyText"/>
      </w:pPr>
      <w:r>
        <w:t xml:space="preserve">123 Harbor Drive, Suite 500</w:t>
      </w:r>
    </w:p>
    <w:p>
      <w:pPr>
        <w:pStyle w:val="BodyText"/>
      </w:pPr>
      <w:r>
        <w:t xml:space="preserve">Chicago, IL 60604</w:t>
      </w:r>
    </w:p>
    <w:p>
      <w:pPr>
        <w:pStyle w:val="BodyText"/>
      </w:pPr>
      <w:r>
        <w:t xml:space="preserve">Dear Scholarship Committee,</w:t>
      </w:r>
    </w:p>
    <w:p>
      <w:pPr>
        <w:pStyle w:val="BodyText"/>
      </w:pPr>
      <w:r>
        <w:t xml:space="preserve">I am writing with profound enthusiasm to submit my Scholarship Application Letter for the prestigious Marine Engineering Scholarship, an opportunity that aligns perfectly with my lifelong dedication to advancing maritime technology within the United States. As a junior at the Illinois Institute of Technology (IIT) in Chicago, I have immersed myself in rigorous coursework and hands-on projects preparing me for a career as a Marine Engineer—one that will directly contribute to the economic vitality and environmental sustainability of our nation's waterways, particularly those connected to Chicago's strategic position in the Great Lakes shipping network.</w:t>
      </w:r>
    </w:p>
    <w:p>
      <w:pPr>
        <w:pStyle w:val="BodyText"/>
      </w:pPr>
      <w:r>
        <w:t xml:space="preserve">My fascination with marine engineering began during childhood visits to the Port of Chicago, where I witnessed colossal cargo vessels navigating the calm waters of Lake Michigan. The intricate dance between human ingenuity and maritime machinery captivated me—from the precise operation of tugboats in tight harbor channels to the sophisticated propulsion systems that power transcontinental freighters. This early inspiration crystallized during a high school internship with Great Lakes Fleet, where I observed marine engineers maintaining dual-fuel engines on vessels transporting grain across the Midwest. Witnessing how these systems directly supported agricultural supply chains that feed millions nationwide ignited my commitment to becoming a Marine Engineer capable of driving innovation in this critical field.</w:t>
      </w:r>
    </w:p>
    <w:p>
      <w:pPr>
        <w:pStyle w:val="BodyText"/>
      </w:pPr>
      <w:r>
        <w:t xml:space="preserve">The decision to pursue marine engineering at IIT was deliberate, as Chicago offers unparalleled access to the United States' inland waterway system. The university's proximity to the Chicago River, Lake Michigan's port infrastructure, and partnerships with companies like Navis Marine and Damen Shipyards provide an unmatched educational ecosystem. At IIT, I've excelled in advanced courses including Ship Propulsion Systems (Grade: A+), Fluid Dynamics for Vessels (A), and Sustainable Marine Technologies (A-). My senior capstone project—designing a hybrid-electric propulsion system for Great Lakes ferries—earned recognition from the U.S. Coast Guard's Chicago District Office, demonstrating my ability to translate theoretical knowledge into practical solutions that address real-world challenges.</w:t>
      </w:r>
    </w:p>
    <w:p>
      <w:pPr>
        <w:pStyle w:val="BodyText"/>
      </w:pPr>
      <w:r>
        <w:t xml:space="preserve">Chicago's unique position as the economic gateway to America's inland waterways makes it an ideal training ground for future Marine Engineers. The city manages over 20% of the United States' cargo traffic via its river and lake networks, moving billions in agricultural products, steel, and manufactured goods annually. As I prepare to graduate with honors in Naval Architecture &amp; Marine Engineering (NME) this May, I am committed to applying my expertise within the Chicago region. My career plan includes securing licensure as a Professional Engineer (PE), then collaborating with the U.S. Army Corps of Engineers Chicago District on infrastructure resilience projects—particularly for aging lock systems at the Illinois Waterway—as well as supporting emerging clean energy initiatives in Great Lakes shipping.</w:t>
      </w:r>
    </w:p>
    <w:p>
      <w:pPr>
        <w:pStyle w:val="BodyText"/>
      </w:pPr>
      <w:r>
        <w:t xml:space="preserve">Financial constraints have been a persistent challenge throughout my academic journey. While maintaining a 3.8 GPA, I've worked part-time at the Chicago Maritime Museum to support my education, sacrificing study time for museum exhibits development—a role that deepened my appreciation for maritime heritage but strained resources. The cost of specialized marine engineering software licenses, certification exams (including the Marine Engineering License), and essential industry certifications exceeds my family's modest income by 40%. This scholarship would directly alleviate these barriers, allowing me to fully engage in the advanced training required to serve as a Marine Engineer in critical U.S. infrastructure.</w:t>
      </w:r>
    </w:p>
    <w:p>
      <w:pPr>
        <w:pStyle w:val="BodyText"/>
      </w:pPr>
      <w:r>
        <w:t xml:space="preserve">The significance of this Scholarship Application Letter extends beyond my personal aspirations—it represents a strategic investment in America's maritime future. As we face increasing pressure to decarbonize shipping, modernize aging port infrastructure, and enhance supply chain security following recent global disruptions, the need for technically skilled Marine Engineers has never been greater. Chicago's position as the heart of the U.S. inland waterway system places it at the epicenter of these challenges. I am uniquely positioned to contribute to this mission: my fluency in both technical engineering principles and Great Lakes operational dynamics (gained through internships with Chicago-based entities like Inland Waterways Corporation) allows me to bridge academic knowledge with practical application.</w:t>
      </w:r>
    </w:p>
    <w:p>
      <w:pPr>
        <w:pStyle w:val="BodyText"/>
      </w:pPr>
      <w:r>
        <w:t xml:space="preserve">My vision for the United States Chicago corridor extends beyond vessel maintenance to holistic ecosystem stewardship. I aim to develop AI-driven predictive maintenance systems that reduce fuel consumption by 25% in regional fleets—aligning with Illinois' Climate Commitment. This work would support the $15 billion Great Lakes Maritime Task Force initiative, directly benefiting communities dependent on these waterways for economic survival. As a future Marine Engineer, I will advocate for equitable access to maritime career pathways while ensuring safety and environmental compliance across all Chicago-area operations.</w:t>
      </w:r>
    </w:p>
    <w:p>
      <w:pPr>
        <w:pStyle w:val="BodyText"/>
      </w:pPr>
      <w:r>
        <w:t xml:space="preserve">I have attached my resume, three letters of recommendation from IIT faculty and industry mentors (including a letter from Captain Maria Chen of the U.S. Coast Guard), and academic transcripts documenting my consistent excellence. My technical portfolio includes CAD models for retrofitting harbor tugs with shore power connections—a project directly relevant to Chicago's push for zero-emission port operations. The Marine Engineering Scholarship would enable me to complete my certification in Marine Systems Integration, a credential critical for leadership roles in the U.S. maritime sector.</w:t>
      </w:r>
    </w:p>
    <w:p>
      <w:pPr>
        <w:pStyle w:val="BodyText"/>
      </w:pPr>
      <w:r>
        <w:t xml:space="preserve">Thank you for considering my application. I am eager to contribute my passion and skills to the next generation of Marine Engineer professionals who will shape the future of commerce, safety, and sustainability on America's waterways. I welcome the opportunity to discuss how my background aligns with your mission during an interview at your convenience.</w:t>
      </w:r>
    </w:p>
    <w:p>
      <w:pPr>
        <w:pStyle w:val="BodyText"/>
      </w:pPr>
      <w:r>
        <w:t xml:space="preserve">Sincerely,</w:t>
      </w:r>
    </w:p>
    <w:p>
      <w:pPr>
        <w:pStyle w:val="BodyText"/>
      </w:pPr>
      <w:r>
        <w:t xml:space="preserve">Alexandra Chen</w:t>
      </w:r>
      <w:r>
        <w:t xml:space="preserve"> </w:t>
      </w:r>
      <w:r>
        <w:t xml:space="preserve">Naval Architecture &amp; Marine Engineering Student, Class of 2024</w:t>
      </w:r>
      <w:r>
        <w:t xml:space="preserve"> </w:t>
      </w:r>
      <w:r>
        <w:t xml:space="preserve">Illinois Institute of Technology | Chicago, IL 60616</w:t>
      </w:r>
      <w:r>
        <w:t xml:space="preserve"> </w:t>
      </w:r>
      <w:hyperlink r:id="rId22">
        <w:r>
          <w:rPr>
            <w:rStyle w:val="Hyperlink"/>
          </w:rPr>
          <w:t xml:space="preserve">achen@iit.edu</w:t>
        </w:r>
      </w:hyperlink>
      <w:r>
        <w:t xml:space="preserve"> </w:t>
      </w:r>
      <w:r>
        <w:t xml:space="preserve">| (312) 555-7890</w:t>
      </w:r>
    </w:p>
    <w:p>
      <w:pPr>
        <w:pStyle w:val="BodyText"/>
      </w:pPr>
      <w:r>
        <w:t xml:space="preserve">This Scholarship Application Letter is submitted in support of the Marine Engineering Scholarship Program, designed to cultivate elite talent for America's maritime industry. The applicant's commitment to advancing marine engineering within the United States Chicago corridor reflects a strategic investment in national infrastructure resilience and economic prospe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achen@iit.edu" TargetMode="External" /></Relationships>
</file>

<file path=word/_rels/footnotes.xml.rels><?xml version="1.0" encoding="UTF-8"?><Relationships xmlns="http://schemas.openxmlformats.org/package/2006/relationships"><Relationship Type="http://schemas.openxmlformats.org/officeDocument/2006/relationships/hyperlink" Id="rId22" Target="mailto:achen@i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1T06:09:31Z</dcterms:created>
  <dcterms:modified xsi:type="dcterms:W3CDTF">2026-07-21T06:09:31Z</dcterms:modified>
</cp:coreProperties>
</file>

<file path=docProps/custom.xml><?xml version="1.0" encoding="utf-8"?>
<Properties xmlns="http://schemas.openxmlformats.org/officeDocument/2006/custom-properties" xmlns:vt="http://schemas.openxmlformats.org/officeDocument/2006/docPropsVTypes"/>
</file>